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языка разметки Markdown и создание отчета на н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на языке Markdown и преобразовать в форматы docx, pdf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лабораторной работы состоит в создании отчета по проделанной работе с использованием шаблона .</w:t>
      </w:r>
    </w:p>
    <w:p>
      <w:pPr>
        <w:pStyle w:val="BodyText"/>
      </w:pPr>
      <w:r>
        <w:t xml:space="preserve">Первым делом оформляю титульный лист, в котором прописываю номер лабораторной работы, ее название и автора (т.е. себя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11450"/>
            <wp:effectExtent b="0" l="0" r="0" t="0"/>
            <wp:docPr descr="Figure 1: Титульный ли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</w:t>
      </w:r>
    </w:p>
    <w:bookmarkEnd w:id="0"/>
    <w:p>
      <w:pPr>
        <w:pStyle w:val="BodyText"/>
      </w:pPr>
      <w:r>
        <w:t xml:space="preserve">Далее заполняю сам отчет. Ключевыми элементами в нем являются заголовки обозначенные хэштегом и рисунки с подписями. Их оформление представлено ниже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845135"/>
            <wp:effectExtent b="0" l="0" r="0" t="0"/>
            <wp:docPr descr="Figure 2: Рисун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унки</w:t>
      </w:r>
    </w:p>
    <w:bookmarkEnd w:id="0"/>
    <w:p>
      <w:pPr>
        <w:pStyle w:val="BodyText"/>
      </w:pPr>
      <w:r>
        <w:t xml:space="preserve">Также можно увидеть оформление пунктов и подпунктов в Markdown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94971"/>
            <wp:effectExtent b="0" l="0" r="0" t="0"/>
            <wp:docPr descr="Figure 3: Пунк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ункты</w:t>
      </w:r>
    </w:p>
    <w:bookmarkEnd w:id="0"/>
    <w:p>
      <w:pPr>
        <w:pStyle w:val="BodyText"/>
      </w:pPr>
      <w:r>
        <w:t xml:space="preserve">Далее с помощью команды make преобразовываю файл в форматы док и пдф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BodyText"/>
      </w:pPr>
      <w:bookmarkStart w:id="34" w:name="fig:004"/>
      <w:r>
        <w:t xml:space="preserve">Figure 4: Форматы</w:t>
      </w:r>
      <w:bookmarkEnd w:id="34"/>
    </w:p>
    <w:bookmarkEnd w:id="0"/>
    <w:p>
      <w:pPr>
        <w:pStyle w:val="BodyText"/>
      </w:pPr>
      <w:r>
        <w:t xml:space="preserve">Созданные файлы отправляю на репозитор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ы языка разметки Markdown и был составлен отчет на нем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ньябаева Аиша Иделевна</dc:creator>
  <dc:language>ru-RU</dc:language>
  <cp:keywords/>
  <dcterms:created xsi:type="dcterms:W3CDTF">2023-02-21T17:31:05Z</dcterms:created>
  <dcterms:modified xsi:type="dcterms:W3CDTF">2023-02-21T1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Markdown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